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806E4" w14:textId="16F587AC" w:rsidR="002D7DDC" w:rsidRPr="002D7DDC" w:rsidRDefault="000655B7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IN" w:eastAsia="en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00D895E" wp14:editId="5C24F9A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37250" cy="672465"/>
                <wp:effectExtent l="0" t="0" r="0" b="0"/>
                <wp:wrapTight wrapText="bothSides">
                  <wp:wrapPolygon edited="0">
                    <wp:start x="0" y="0"/>
                    <wp:lineTo x="0" y="20805"/>
                    <wp:lineTo x="2356" y="20805"/>
                    <wp:lineTo x="14901" y="19581"/>
                    <wp:lineTo x="21346" y="16521"/>
                    <wp:lineTo x="21207" y="9790"/>
                    <wp:lineTo x="21484" y="7343"/>
                    <wp:lineTo x="16495" y="0"/>
                    <wp:lineTo x="2356" y="0"/>
                    <wp:lineTo x="0" y="0"/>
                  </wp:wrapPolygon>
                </wp:wrapTight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7250" cy="672465"/>
                          <a:chOff x="0" y="0"/>
                          <a:chExt cx="5937250" cy="67246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logo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635" cy="672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52900" y="6350"/>
                            <a:ext cx="17843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83152C8" id="Group 3" o:spid="_x0000_s1026" style="position:absolute;margin-left:0;margin-top:0;width:467.5pt;height:52.95pt;z-index:251659264" coordsize="59372,6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logo" style="position:absolute;width:6356;height: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    <v:imagedata r:id="rId7" o:title="logo"/>
                </v:shape>
                <v:shape id="Picture 2" o:spid="_x0000_s1028" type="#_x0000_t75" style="position:absolute;left:41529;top:63;width:17843;height:54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    <v:imagedata r:id="rId8" o:title=""/>
                </v:shape>
                <w10:wrap type="tight"/>
              </v:group>
            </w:pict>
          </mc:Fallback>
        </mc:AlternateContent>
      </w:r>
      <w:r w:rsidR="007F5877">
        <w:rPr>
          <w:rFonts w:ascii="Times New Roman" w:hAnsi="Times New Roman" w:cs="Times New Roman"/>
          <w:b/>
          <w:sz w:val="32"/>
          <w:szCs w:val="32"/>
        </w:rPr>
        <w:t>ICICC-202</w:t>
      </w:r>
      <w:r w:rsidR="00740F43">
        <w:rPr>
          <w:rFonts w:ascii="Times New Roman" w:hAnsi="Times New Roman" w:cs="Times New Roman"/>
          <w:b/>
          <w:sz w:val="32"/>
          <w:szCs w:val="32"/>
        </w:rPr>
        <w:t>3</w:t>
      </w:r>
    </w:p>
    <w:p w14:paraId="279D531D" w14:textId="1A2E5033" w:rsidR="002D7DDC" w:rsidRPr="002D7DDC" w:rsidRDefault="00F9376A" w:rsidP="00C344F0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6</w:t>
      </w:r>
      <w:r w:rsidR="00E03D99"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 w:rsidR="00E03D99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2D7DDC"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14:paraId="598A43CB" w14:textId="77777777" w:rsidR="002D7DDC" w:rsidRPr="00387690" w:rsidRDefault="002D7DDC" w:rsidP="00C344F0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>Organized by Shaheed</w:t>
      </w:r>
      <w:r w:rsidR="003A2545" w:rsidRPr="0038769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87690">
        <w:rPr>
          <w:rFonts w:ascii="Times New Roman" w:hAnsi="Times New Roman" w:cs="Times New Roman"/>
          <w:bCs/>
          <w:sz w:val="24"/>
          <w:szCs w:val="24"/>
        </w:rPr>
        <w:t>Sukhdev College of Business Studies, New Delhi, India</w:t>
      </w:r>
    </w:p>
    <w:p w14:paraId="2857AECB" w14:textId="67369A4C" w:rsidR="002D7DDC" w:rsidRPr="002D7DDC" w:rsidRDefault="002D7DDC" w:rsidP="00C344F0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="00740F43" w:rsidRPr="00740F43">
        <w:rPr>
          <w:rFonts w:ascii="Times New Roman" w:hAnsi="Times New Roman" w:cs="Times New Roman"/>
          <w:bCs/>
          <w:sz w:val="24"/>
          <w:szCs w:val="24"/>
        </w:rPr>
        <w:t>17-18th FEBRUARY 2023</w:t>
      </w:r>
      <w:r w:rsidRPr="00387690">
        <w:rPr>
          <w:rFonts w:ascii="Times New Roman" w:hAnsi="Times New Roman" w:cs="Times New Roman"/>
          <w:bCs/>
          <w:sz w:val="24"/>
          <w:szCs w:val="24"/>
        </w:rPr>
        <w:t>.</w:t>
      </w:r>
    </w:p>
    <w:p w14:paraId="46D978BD" w14:textId="77777777" w:rsidR="002D7DDC" w:rsidRDefault="002D7DDC" w:rsidP="00C344F0">
      <w:pPr>
        <w:pStyle w:val="HTMLBody"/>
        <w:jc w:val="center"/>
        <w:rPr>
          <w:rFonts w:ascii="Candara" w:hAnsi="Candara"/>
          <w:b/>
          <w:sz w:val="32"/>
          <w:szCs w:val="32"/>
        </w:rPr>
      </w:pPr>
    </w:p>
    <w:p w14:paraId="1FF9C015" w14:textId="77777777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4B4A9BCD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0847EDD4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A7B9623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7396EFA2" w14:textId="0FFE461A" w:rsidR="006C353B" w:rsidRPr="00C02772" w:rsidRDefault="001F0490" w:rsidP="00C344F0">
      <w:pPr>
        <w:rPr>
          <w:rFonts w:ascii="Candara" w:hAnsi="Candara" w:cs="Arial"/>
          <w:sz w:val="22"/>
          <w:szCs w:val="22"/>
        </w:rPr>
      </w:pPr>
      <w:r w:rsidRPr="001F0490">
        <w:rPr>
          <w:rFonts w:ascii="Candara" w:hAnsi="Candara" w:cs="Arial"/>
          <w:b/>
          <w:sz w:val="22"/>
          <w:szCs w:val="22"/>
        </w:rPr>
        <w:t>Communication &amp; Networking</w:t>
      </w:r>
    </w:p>
    <w:p w14:paraId="00740873" w14:textId="77777777" w:rsidR="00C344F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76864180" w14:textId="01C2FD2E" w:rsidR="00E03D99" w:rsidRPr="00C02772" w:rsidRDefault="001F0490" w:rsidP="00E03D99">
      <w:pPr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Anvesha Katti</w:t>
      </w:r>
      <w:r w:rsidR="00E03D99">
        <w:rPr>
          <w:rFonts w:ascii="Candara" w:hAnsi="Candara" w:cs="Arial"/>
          <w:b/>
          <w:sz w:val="22"/>
          <w:szCs w:val="22"/>
        </w:rPr>
        <w:t>,</w:t>
      </w:r>
      <w:r>
        <w:rPr>
          <w:rFonts w:ascii="Candara" w:hAnsi="Candara" w:cs="Arial"/>
          <w:b/>
          <w:sz w:val="22"/>
          <w:szCs w:val="22"/>
        </w:rPr>
        <w:t xml:space="preserve"> The NorthCap University</w:t>
      </w:r>
      <w:r w:rsidR="00E03D99">
        <w:rPr>
          <w:rFonts w:ascii="Candara" w:hAnsi="Candara" w:cs="Arial"/>
          <w:b/>
          <w:sz w:val="22"/>
          <w:szCs w:val="22"/>
        </w:rPr>
        <w:t xml:space="preserve">, </w:t>
      </w:r>
      <w:r>
        <w:rPr>
          <w:rFonts w:ascii="Candara" w:hAnsi="Candara" w:cs="Arial"/>
          <w:b/>
          <w:sz w:val="22"/>
          <w:szCs w:val="22"/>
        </w:rPr>
        <w:t>India</w:t>
      </w:r>
      <w:r w:rsidR="00E03D99">
        <w:rPr>
          <w:rFonts w:ascii="Candara" w:hAnsi="Candara" w:cs="Arial"/>
          <w:b/>
          <w:sz w:val="22"/>
          <w:szCs w:val="22"/>
        </w:rPr>
        <w:t xml:space="preserve">, </w:t>
      </w:r>
      <w:r>
        <w:rPr>
          <w:rFonts w:ascii="Candara" w:hAnsi="Candara" w:cs="Arial"/>
          <w:b/>
          <w:sz w:val="22"/>
          <w:szCs w:val="22"/>
        </w:rPr>
        <w:t>anveshakatti@gmail.com</w:t>
      </w:r>
    </w:p>
    <w:p w14:paraId="08285D34" w14:textId="77777777" w:rsidR="00B57C64" w:rsidRDefault="00B57C64" w:rsidP="002D7DDC">
      <w:pPr>
        <w:rPr>
          <w:rFonts w:ascii="Candara" w:hAnsi="Candara"/>
          <w:sz w:val="22"/>
          <w:szCs w:val="22"/>
        </w:rPr>
      </w:pPr>
    </w:p>
    <w:p w14:paraId="0F8C3A68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2B356C98" w14:textId="3077896E" w:rsidR="002D7DDC" w:rsidRDefault="001F0490" w:rsidP="00C344F0">
      <w:pPr>
        <w:pStyle w:val="HTMLBody"/>
        <w:rPr>
          <w:rFonts w:ascii="Candara" w:hAnsi="Candara"/>
          <w:bCs/>
          <w:sz w:val="22"/>
          <w:szCs w:val="22"/>
        </w:rPr>
      </w:pPr>
      <w:r>
        <w:rPr>
          <w:rFonts w:ascii="Candara" w:hAnsi="Candara"/>
          <w:bCs/>
          <w:sz w:val="22"/>
          <w:szCs w:val="22"/>
        </w:rPr>
        <w:t xml:space="preserve"> </w:t>
      </w:r>
    </w:p>
    <w:p w14:paraId="3B93DD5C" w14:textId="77777777" w:rsidR="00DB7E1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6DE02E6B" w14:textId="0333C536" w:rsidR="00C344F0" w:rsidRPr="00C02772" w:rsidRDefault="00BB72B0" w:rsidP="00C344F0">
      <w:pPr>
        <w:pStyle w:val="HTMLBody"/>
        <w:rPr>
          <w:rFonts w:ascii="Candara" w:hAnsi="Candara"/>
          <w:bCs/>
          <w:sz w:val="22"/>
          <w:szCs w:val="22"/>
        </w:rPr>
      </w:pP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The session will talk about the latest trends in Computer Networks industry It will be an </w:t>
      </w: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nnovative</w:t>
      </w: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and</w:t>
      </w: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challenging,</w:t>
      </w:r>
      <w:r w:rsidR="0012757D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session for </w:t>
      </w: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the </w:t>
      </w: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audience. </w:t>
      </w: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The </w:t>
      </w: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presenters</w:t>
      </w: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will be</w:t>
      </w: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given approximately 15-20 minutes</w:t>
      </w: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to present material related to the theme of the session.</w:t>
      </w:r>
    </w:p>
    <w:p w14:paraId="4C61AB97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5A00AF4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6068A225" w14:textId="6AAACB72" w:rsidR="0001528B" w:rsidRDefault="001F049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1F0490">
        <w:rPr>
          <w:rFonts w:ascii="Candara" w:hAnsi="Candara" w:cs="Arial"/>
          <w:b/>
          <w:sz w:val="22"/>
          <w:szCs w:val="22"/>
        </w:rPr>
        <w:t>Green Communications Wireless Communications and Networks, Optical Communications and Networks Modulation and Coding Techniques, Ad-hoc, Mesh and Sensor Networks, Vehicular Networks, Cellular Networks</w:t>
      </w:r>
    </w:p>
    <w:p w14:paraId="292151F0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7E513E9F" w14:textId="55B49079" w:rsidR="00C344F0" w:rsidRPr="00C02772" w:rsidRDefault="00C344F0" w:rsidP="00353E63">
      <w:pPr>
        <w:jc w:val="both"/>
        <w:rPr>
          <w:rFonts w:ascii="Candara" w:hAnsi="Candara" w:cs="Arial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="001F0490" w:rsidRPr="001F0490">
        <w:rPr>
          <w:rFonts w:ascii="Candara" w:hAnsi="Candara" w:cs="Arial"/>
          <w:b/>
        </w:rPr>
        <w:t>Communication &amp; Networking</w:t>
      </w:r>
      <w:r w:rsidR="001F0490">
        <w:rPr>
          <w:rFonts w:ascii="Candara" w:hAnsi="Candara" w:cs="Arial"/>
          <w:b/>
        </w:rPr>
        <w:t xml:space="preserve"> </w:t>
      </w:r>
      <w:r w:rsidRPr="00C02772">
        <w:rPr>
          <w:rFonts w:ascii="Candara" w:hAnsi="Candara" w:cs="Arial"/>
          <w:b/>
          <w:i/>
        </w:rPr>
        <w:t>on or before</w:t>
      </w:r>
      <w:r w:rsidR="00E03D99">
        <w:rPr>
          <w:rFonts w:ascii="Candara" w:hAnsi="Candara" w:cs="Arial"/>
          <w:b/>
          <w:i/>
        </w:rPr>
        <w:t xml:space="preserve"> </w:t>
      </w:r>
      <w:r w:rsidR="00740F43">
        <w:rPr>
          <w:rFonts w:ascii="Candara" w:hAnsi="Candara" w:cs="Arial"/>
          <w:b/>
        </w:rPr>
        <w:t>30</w:t>
      </w:r>
      <w:r w:rsidR="00353E63" w:rsidRPr="00353E63">
        <w:rPr>
          <w:rFonts w:ascii="Candara" w:hAnsi="Candara" w:cs="Arial"/>
          <w:b/>
          <w:vertAlign w:val="superscript"/>
        </w:rPr>
        <w:t>th</w:t>
      </w:r>
      <w:r w:rsidR="00353E63">
        <w:rPr>
          <w:rFonts w:ascii="Candara" w:hAnsi="Candara" w:cs="Arial"/>
          <w:b/>
        </w:rPr>
        <w:t xml:space="preserve"> </w:t>
      </w:r>
      <w:r w:rsidR="00F9376A">
        <w:rPr>
          <w:rFonts w:ascii="Candara" w:hAnsi="Candara" w:cs="Arial"/>
          <w:b/>
        </w:rPr>
        <w:t xml:space="preserve">November </w:t>
      </w:r>
      <w:r w:rsidR="00353E63">
        <w:rPr>
          <w:rFonts w:ascii="Candara" w:hAnsi="Candara" w:cs="Arial"/>
          <w:b/>
        </w:rPr>
        <w:t>202</w:t>
      </w:r>
      <w:r w:rsidR="00740F43">
        <w:rPr>
          <w:rFonts w:ascii="Candara" w:hAnsi="Candara" w:cs="Arial"/>
          <w:b/>
        </w:rPr>
        <w:t>2</w:t>
      </w:r>
      <w:r w:rsidRPr="00C02772">
        <w:rPr>
          <w:rFonts w:ascii="Candara" w:hAnsi="Candara" w:cs="Arial"/>
        </w:rPr>
        <w:t xml:space="preserve">. 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Pr="00BF415C">
        <w:rPr>
          <w:rFonts w:ascii="Candara" w:hAnsi="Candara"/>
          <w:szCs w:val="22"/>
        </w:rPr>
        <w:t xml:space="preserve">at </w:t>
      </w:r>
      <w:hyperlink r:id="rId9" w:history="1">
        <w:r w:rsidR="00327086" w:rsidRPr="00327086">
          <w:rPr>
            <w:rStyle w:val="Hyperlink"/>
            <w:rFonts w:ascii="Candara" w:hAnsi="Candara"/>
            <w:szCs w:val="22"/>
          </w:rPr>
          <w:t>http://icicc-conf.com/paper_submission.html</w:t>
        </w:r>
      </w:hyperlink>
      <w:r w:rsidR="00BF2E3B">
        <w:rPr>
          <w:rFonts w:ascii="Candara" w:hAnsi="Candara"/>
          <w:szCs w:val="22"/>
        </w:rPr>
        <w:t xml:space="preserve">.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peer review basis. </w:t>
      </w:r>
    </w:p>
    <w:p w14:paraId="0DDC632F" w14:textId="77777777" w:rsidR="00C344F0" w:rsidRDefault="00C344F0" w:rsidP="00353E63">
      <w:pPr>
        <w:pStyle w:val="HTMLBody"/>
        <w:jc w:val="both"/>
        <w:rPr>
          <w:rFonts w:ascii="Candara" w:hAnsi="Candara"/>
          <w:sz w:val="22"/>
          <w:szCs w:val="22"/>
        </w:rPr>
      </w:pPr>
    </w:p>
    <w:p w14:paraId="63012AE6" w14:textId="74741F5A" w:rsidR="001F0490" w:rsidRPr="00C02772" w:rsidRDefault="00573551" w:rsidP="001F0490">
      <w:pPr>
        <w:rPr>
          <w:rFonts w:ascii="Candara" w:hAnsi="Candara" w:cs="Arial"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paper in this special session, please specify</w:t>
      </w:r>
      <w:r w:rsidR="001F0490" w:rsidRPr="001F0490">
        <w:rPr>
          <w:rFonts w:ascii="Candara" w:hAnsi="Candara" w:cs="Arial"/>
          <w:b/>
          <w:sz w:val="22"/>
          <w:szCs w:val="22"/>
        </w:rPr>
        <w:t xml:space="preserve"> </w:t>
      </w:r>
      <w:r w:rsidR="001F0490" w:rsidRPr="001F0490">
        <w:rPr>
          <w:rFonts w:ascii="Candara" w:hAnsi="Candara" w:cs="Arial"/>
          <w:b/>
          <w:sz w:val="22"/>
          <w:szCs w:val="22"/>
        </w:rPr>
        <w:t>Communication &amp; Networking</w:t>
      </w:r>
    </w:p>
    <w:p w14:paraId="5AD5BAA5" w14:textId="3ED7B629" w:rsidR="00573551" w:rsidRPr="00C02772" w:rsidRDefault="00573551" w:rsidP="00353E63">
      <w:pPr>
        <w:pStyle w:val="HTMLBody"/>
        <w:jc w:val="both"/>
        <w:rPr>
          <w:rFonts w:ascii="Candara" w:hAnsi="Candara"/>
          <w:sz w:val="22"/>
          <w:szCs w:val="22"/>
        </w:rPr>
      </w:pPr>
      <w:r>
        <w:rPr>
          <w:rFonts w:ascii="Candara" w:hAnsi="Candara"/>
          <w:sz w:val="22"/>
          <w:szCs w:val="22"/>
        </w:rPr>
        <w:t xml:space="preserve"> at the top (above paper title) of the first page of your paper.</w:t>
      </w:r>
    </w:p>
    <w:p w14:paraId="54662B19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6E905225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14:paraId="31AC3D25" w14:textId="77777777" w:rsidR="00313C36" w:rsidRDefault="00313C36"/>
    <w:sectPr w:rsidR="00313C36" w:rsidSect="00313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CD09A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3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4" w15:restartNumberingAfterBreak="0">
    <w:nsid w:val="05734773"/>
    <w:multiLevelType w:val="multilevel"/>
    <w:tmpl w:val="8F100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FE1705"/>
    <w:multiLevelType w:val="multilevel"/>
    <w:tmpl w:val="9F1E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96175"/>
    <w:multiLevelType w:val="hybridMultilevel"/>
    <w:tmpl w:val="2646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A3477"/>
    <w:multiLevelType w:val="multilevel"/>
    <w:tmpl w:val="48C06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9651872">
    <w:abstractNumId w:val="2"/>
  </w:num>
  <w:num w:numId="2" w16cid:durableId="1327366392">
    <w:abstractNumId w:val="2"/>
  </w:num>
  <w:num w:numId="3" w16cid:durableId="1091395170">
    <w:abstractNumId w:val="2"/>
  </w:num>
  <w:num w:numId="4" w16cid:durableId="130750716">
    <w:abstractNumId w:val="2"/>
  </w:num>
  <w:num w:numId="5" w16cid:durableId="774206243">
    <w:abstractNumId w:val="1"/>
  </w:num>
  <w:num w:numId="6" w16cid:durableId="1156918700">
    <w:abstractNumId w:val="2"/>
  </w:num>
  <w:num w:numId="7" w16cid:durableId="1207378311">
    <w:abstractNumId w:val="2"/>
  </w:num>
  <w:num w:numId="8" w16cid:durableId="651451425">
    <w:abstractNumId w:val="2"/>
  </w:num>
  <w:num w:numId="9" w16cid:durableId="1732270605">
    <w:abstractNumId w:val="2"/>
  </w:num>
  <w:num w:numId="10" w16cid:durableId="148250840">
    <w:abstractNumId w:val="3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 w16cid:durableId="1601138433">
    <w:abstractNumId w:val="6"/>
  </w:num>
  <w:num w:numId="12" w16cid:durableId="1083988362">
    <w:abstractNumId w:val="7"/>
  </w:num>
  <w:num w:numId="13" w16cid:durableId="221452797">
    <w:abstractNumId w:val="5"/>
  </w:num>
  <w:num w:numId="14" w16cid:durableId="134220671">
    <w:abstractNumId w:val="4"/>
  </w:num>
  <w:num w:numId="15" w16cid:durableId="1696419452">
    <w:abstractNumId w:val="8"/>
  </w:num>
  <w:num w:numId="16" w16cid:durableId="107698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zU0sDCyNDa2NLNU0lEKTi0uzszPAykwrAUAMqmyeiwAAAA="/>
  </w:docVars>
  <w:rsids>
    <w:rsidRoot w:val="00C344F0"/>
    <w:rsid w:val="0001528B"/>
    <w:rsid w:val="000655B7"/>
    <w:rsid w:val="000E0E9D"/>
    <w:rsid w:val="0012757D"/>
    <w:rsid w:val="00172563"/>
    <w:rsid w:val="001F0490"/>
    <w:rsid w:val="00215A03"/>
    <w:rsid w:val="00217214"/>
    <w:rsid w:val="002D7DDC"/>
    <w:rsid w:val="00313C36"/>
    <w:rsid w:val="00327086"/>
    <w:rsid w:val="00353E63"/>
    <w:rsid w:val="00381BA2"/>
    <w:rsid w:val="00387690"/>
    <w:rsid w:val="003A2545"/>
    <w:rsid w:val="003C46A0"/>
    <w:rsid w:val="004829D2"/>
    <w:rsid w:val="004C305D"/>
    <w:rsid w:val="004E0AD1"/>
    <w:rsid w:val="004E26EC"/>
    <w:rsid w:val="00573551"/>
    <w:rsid w:val="005936FA"/>
    <w:rsid w:val="005C59E5"/>
    <w:rsid w:val="006176E3"/>
    <w:rsid w:val="00644B17"/>
    <w:rsid w:val="006C353B"/>
    <w:rsid w:val="006F1AE2"/>
    <w:rsid w:val="00740F43"/>
    <w:rsid w:val="0075048F"/>
    <w:rsid w:val="007762BA"/>
    <w:rsid w:val="007E7E3D"/>
    <w:rsid w:val="007F5877"/>
    <w:rsid w:val="008868CB"/>
    <w:rsid w:val="008F45B1"/>
    <w:rsid w:val="00A11EBF"/>
    <w:rsid w:val="00AA39E5"/>
    <w:rsid w:val="00B149A1"/>
    <w:rsid w:val="00B35FF8"/>
    <w:rsid w:val="00B57C64"/>
    <w:rsid w:val="00BB72B0"/>
    <w:rsid w:val="00BF2E3B"/>
    <w:rsid w:val="00C344F0"/>
    <w:rsid w:val="00C42CD6"/>
    <w:rsid w:val="00C9075F"/>
    <w:rsid w:val="00D20F95"/>
    <w:rsid w:val="00DB7E10"/>
    <w:rsid w:val="00E03D99"/>
    <w:rsid w:val="00F166B2"/>
    <w:rsid w:val="00F93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885A2D"/>
  <w14:defaultImageDpi w14:val="300"/>
  <w15:chartTrackingRefBased/>
  <w15:docId w15:val="{F15F7A11-7CA0-43BD-B5CF-A1B64BF9A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uiPriority w:val="20"/>
    <w:qFormat/>
    <w:rsid w:val="005936FA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5936FA"/>
    <w:rPr>
      <w:lang w:val="en-US" w:eastAsia="en-US" w:bidi="ar-SA"/>
    </w:rPr>
  </w:style>
  <w:style w:type="character" w:customStyle="1" w:styleId="hhhhhhhhhhhhhhhhhhhhhhhhhhhhhChar">
    <w:name w:val="hhhhhhhhhhhhhhhhhhhhhhhhhhhhh 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  <w:lang w:val="en-US" w:eastAsia="en-US" w:bidi="ar-SA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C344F0"/>
    <w:rPr>
      <w:rFonts w:ascii="Courier New" w:eastAsia="Times New Roman" w:hAnsi="Courier New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9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icicc-conf.com/paper_submiss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04</CharactersWithSpaces>
  <SharedDoc>false</SharedDoc>
  <HLinks>
    <vt:vector size="6" baseType="variant">
      <vt:variant>
        <vt:i4>1638403</vt:i4>
      </vt:variant>
      <vt:variant>
        <vt:i4>0</vt:i4>
      </vt:variant>
      <vt:variant>
        <vt:i4>0</vt:i4>
      </vt:variant>
      <vt:variant>
        <vt:i4>5</vt:i4>
      </vt:variant>
      <vt:variant>
        <vt:lpwstr>http://icicc-conf.com/paper_submission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cp:lastModifiedBy>Dr. Anvesha Katti</cp:lastModifiedBy>
  <cp:revision>10</cp:revision>
  <dcterms:created xsi:type="dcterms:W3CDTF">2021-07-17T05:28:00Z</dcterms:created>
  <dcterms:modified xsi:type="dcterms:W3CDTF">2022-11-07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bbcfbde4ffbe3b5735a971c9809a376aa5da61a1417259c1b5d148071ed4b9</vt:lpwstr>
  </property>
</Properties>
</file>